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innamon tea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ólido inflamable. 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isoeugenol; 4-tert-butylcyclohexyl acetate; cinnamaldehyde; linalool; coumarin; 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Mantener alejado del calor, de superficies calientes, de chispas, de llamas abiertas y de cualquier otra fuente de ignición. No fumar. Conectar a tierra/enlace equipotencial del recipiente y del equipo de recepción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nnamon te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nnamon te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linalyl acetate ; isoeugenol ; 4-tert-butylcyclohexyl acetate ; cinnamaldehyde ; linalool ; anis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nnamon te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nnamon te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22C8AF-0F97-45B8-BBF6-0C1595DFF01D}"/>
</file>

<file path=customXml/itemProps3.xml><?xml version="1.0" encoding="utf-8"?>
<ds:datastoreItem xmlns:ds="http://schemas.openxmlformats.org/officeDocument/2006/customXml" ds:itemID="{5D1E54AE-DDED-43E6-A2E5-A28AB1BBD8F0}"/>
</file>

<file path=customXml/itemProps4.xml><?xml version="1.0" encoding="utf-8"?>
<ds:datastoreItem xmlns:ds="http://schemas.openxmlformats.org/officeDocument/2006/customXml" ds:itemID="{00EDE76D-16FB-4966-8E0C-3D33F30144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